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dde126341984e040dbbc7a10adb1cce86e9944"/>
    <w:p>
      <w:pPr>
        <w:pStyle w:val="Heading3"/>
      </w:pPr>
      <w:r>
        <w:t xml:space="preserve">Вниманию участников оборота обувных товаров</w:t>
      </w:r>
    </w:p>
    <w:p>
      <w:pPr>
        <w:pStyle w:val="FirstParagraph"/>
      </w:pPr>
      <w:r>
        <w:t xml:space="preserve">17.02.2023</w:t>
      </w:r>
    </w:p>
    <w:p>
      <w:pPr>
        <w:pStyle w:val="BodyText"/>
      </w:pPr>
      <w:r>
        <w:rPr>
          <w:bCs/>
          <w:b/>
        </w:rPr>
        <w:t xml:space="preserve">Постановлением Правительства Российской Федерации от 5 июля 2019 г. № 860 «Об утверждении Правил маркировки обувных товаров средствами идентификации и особенностях внедрения государственной информационной системы мониторинга за оборотом товаров, подлежащих обязательной маркировке средствами идентификации, в отношении обувных товаров» утверждены Правила маркировки обувных товаров средствами идентификации (далее – Правила).</w:t>
      </w:r>
    </w:p>
    <w:p>
      <w:pPr>
        <w:pStyle w:val="BodyText"/>
      </w:pPr>
      <w:r>
        <w:t xml:space="preserve">Согласно подпункту «б» пункта 34 Правил участники оборота товаров при регистрации обувных товаров, введенных в оборот до 1 июля 2020 г., в государственной информационной системе мониторинга за оборотом товаров, подлежащих обязательной маркировке средствами идентификации (далее – информационная система маркировки), были вправе указывать сокращенный состав сведений о товаре.</w:t>
      </w:r>
    </w:p>
    <w:p>
      <w:pPr>
        <w:pStyle w:val="BodyText"/>
      </w:pPr>
      <w:r>
        <w:t xml:space="preserve">Согласно постановлению Правительства Российской Федерации от 19 октября 2022 г. № 1862 «О внесении изменений в постановление Правительства Российской Федерации от 5 июля 2019 г. № 860» (далее – Постановление) участники оборота обувных товаров при наличии по состоянию на 1 марта 2023 г. нереализованных остатков обувных товаров, введенных в оборот до 1 июля 2020 г. и зарегистрированных в подсистеме национального каталога маркированных товаров информационной системы маркировки в соответствии с подпунктом «б» пункта 34 Правил, в срок по 31 марта 2023 г. включительно осуществляют регистрацию остатков обувных товаров в подсистеме национального каталога маркированных товаров информационной системы маркировки и представляют сведения в соответствии с подпунктом «а» пункта 34 Правил, а также осуществляют их перемаркировку в соответствии с процедурами, предусмотренными разделом VIII Правил.</w:t>
      </w:r>
    </w:p>
    <w:p>
      <w:pPr>
        <w:pStyle w:val="BodyText"/>
      </w:pPr>
      <w:r>
        <w:t xml:space="preserve">В случае, если участник оборота обувных товаров в срок по 31 марта 2023 г. включительно не осуществит перемаркировку остатков обувных товаров коды маркировки таких обувных товаров аннулируются с 1 апреля 2023 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1141739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14173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14173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3:13:58Z</dcterms:created>
  <dcterms:modified xsi:type="dcterms:W3CDTF">2025-07-23T0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